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444C5" w14:textId="77777777" w:rsidR="00086218" w:rsidRDefault="00086218" w:rsidP="00086218">
      <w:pPr>
        <w:keepNext/>
        <w:keepLines/>
        <w:spacing w:before="240" w:after="0" w:line="254" w:lineRule="auto"/>
        <w:outlineLvl w:val="0"/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</w:pPr>
      <w:r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lang w:val="en-US"/>
        </w:rPr>
        <w:t xml:space="preserve">Project Name: </w:t>
      </w:r>
      <w:r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>Deploy Application on Cloud.</w:t>
      </w:r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7A3F2ACE" w:rsidR="002761F5" w:rsidRDefault="002761F5" w:rsidP="002761F5">
      <w:pPr>
        <w:pStyle w:val="Heading3"/>
      </w:pPr>
      <w:r>
        <w:t>H</w:t>
      </w:r>
      <w:r w:rsidR="00086218">
        <w:t>elloWorldController</w:t>
      </w:r>
      <w:r>
        <w:t>.</w:t>
      </w:r>
      <w:r w:rsidR="00086218">
        <w:t>java</w:t>
      </w:r>
    </w:p>
    <w:p w14:paraId="57CC27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E1BED7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0710C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BE910B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</w:p>
    <w:p w14:paraId="27321D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HelloWorld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89C273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9991A9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DA96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hello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) </w:t>
      </w:r>
    </w:p>
    <w:p w14:paraId="4878EE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2615C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Welcome to Tamasjit's AWS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C3294F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B8AB0A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22A81B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306EAD9" w14:textId="463A85A1" w:rsidR="002761F5" w:rsidRDefault="00086218" w:rsidP="002761F5">
      <w:pPr>
        <w:pStyle w:val="Heading3"/>
      </w:pPr>
      <w:r w:rsidRPr="00086218">
        <w:t>SpringBootHelloWorldExampleApplication</w:t>
      </w:r>
      <w:r w:rsidR="002761F5">
        <w:t>.</w:t>
      </w:r>
      <w:r>
        <w:t>java</w:t>
      </w:r>
    </w:p>
    <w:p w14:paraId="4A42006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177A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CC6CB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17F5C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toconfigur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FEE42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83E8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</w:p>
    <w:p w14:paraId="1D7142D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</w:p>
    <w:p w14:paraId="1D1E851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6E523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0F8E711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6951F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DAC8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15B57C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69513F0E" w14:textId="13038186" w:rsidR="002761F5" w:rsidRDefault="00086218" w:rsidP="002761F5">
      <w:pPr>
        <w:pStyle w:val="Heading3"/>
      </w:pPr>
      <w:r>
        <w:t>a</w:t>
      </w:r>
      <w:r w:rsidRPr="00086218">
        <w:t>pplication.properties</w:t>
      </w:r>
      <w:r w:rsidR="002761F5">
        <w:t>:</w:t>
      </w:r>
    </w:p>
    <w:p w14:paraId="16F41D0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8090</w:t>
      </w:r>
    </w:p>
    <w:p w14:paraId="2E0B804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error.whitelabel.enable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false</w:t>
      </w:r>
    </w:p>
    <w:p w14:paraId="18917E0D" w14:textId="4D3F341C" w:rsidR="002761F5" w:rsidRDefault="00086218" w:rsidP="002761F5">
      <w:pPr>
        <w:pStyle w:val="Heading3"/>
      </w:pPr>
      <w:r>
        <w:t>pom.xml</w:t>
      </w:r>
      <w:r w:rsidR="002761F5">
        <w:t>:</w:t>
      </w:r>
    </w:p>
    <w:p w14:paraId="6D66611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?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xml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vers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.0"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encod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UTF-8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?&gt;</w:t>
      </w:r>
    </w:p>
    <w:p w14:paraId="0BA687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:xsi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www.w3.org/2001/XMLSchema-instance"</w:t>
      </w:r>
    </w:p>
    <w:p w14:paraId="0E9B525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si:schemaLo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 https://maven.apache.org/xsd/maven-4.0.0.xsd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B17F8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4.0.0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F7769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095BF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A4D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12886D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2.BUILD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AC9FB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lativePath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!-- lookup parent from repository --&gt;</w:t>
      </w:r>
    </w:p>
    <w:p w14:paraId="71C591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3740C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m.javatpoi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18D6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1F41A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0.0.1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BA14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9B9C5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mo project for Spring 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CCB7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B9656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8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174EE5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DE9A24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04647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E8F638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E914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1CE994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DDB8FE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B2CCA4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59614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F4FBC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6C53E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ADC28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1.RELEAS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0C7C5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m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0A1A2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990A4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2C18A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3BB07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web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D85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C8D46E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E612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65E7D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37BB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B2CDC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18F6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FC159B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9C68C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junit.vintag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6C47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unit-vintage-engi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101A5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CECA1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72B38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2887C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DECB5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E20D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0FE6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FF0E9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1E07F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9911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maven-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3D4F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2076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6F474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0F01E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C9E0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BE19A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EEBFC3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E37487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E47E9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D9FE1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EF677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4F6E3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448FC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4B62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616BD8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72447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BA606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1125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0EA205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0E7788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B06D0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F8B875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D41F3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2BEA8E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762353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D9FE7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A8D84F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3390A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4095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C4A7B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62488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846B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2F64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28FD2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8486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07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E56BA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D7F5EF7" w14:textId="77777777" w:rsidR="002761F5" w:rsidRPr="002761F5" w:rsidRDefault="002761F5" w:rsidP="00086218">
      <w:pPr>
        <w:shd w:val="clear" w:color="auto" w:fill="1E1E1E"/>
        <w:spacing w:after="0" w:line="285" w:lineRule="atLeast"/>
      </w:pPr>
    </w:p>
    <w:sectPr w:rsidR="002761F5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086218"/>
    <w:rsid w:val="000F23A2"/>
    <w:rsid w:val="001E6A70"/>
    <w:rsid w:val="002761F5"/>
    <w:rsid w:val="00362114"/>
    <w:rsid w:val="00A273A1"/>
    <w:rsid w:val="00AA23B2"/>
    <w:rsid w:val="00C313C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7</cp:revision>
  <dcterms:created xsi:type="dcterms:W3CDTF">2022-03-23T10:03:00Z</dcterms:created>
  <dcterms:modified xsi:type="dcterms:W3CDTF">2022-04-27T17:09:00Z</dcterms:modified>
</cp:coreProperties>
</file>